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e2e0c5fb7c3f2493fddd3311200df224b698186"/>
    <w:p>
      <w:pPr>
        <w:pStyle w:val="Heading1"/>
      </w:pPr>
      <w:r>
        <w:t xml:space="preserve">The Imperative of Oceanographic Expertise in Ivory Coast Abidjan: A Dissertation Analysis</w:t>
      </w:r>
    </w:p>
    <w:p>
      <w:pPr>
        <w:pStyle w:val="FirstParagraph"/>
      </w:pPr>
      <w:r>
        <w:t xml:space="preserve">As the economic and administrative heart of the **Ivory Coast**, Abidjan stands at a pivotal juncture where marine science directly intersects with national development. This dissertation examines the indispensable role of the **Oceanographer** within the context of **Ivory Coast Abidjan**, arguing that strategic investment in oceanographic research is not merely scientific but fundamental to coastal sustainability, economic resilience, and climate adaptation for this rapidly urbanizing nation.</w:t>
      </w:r>
    </w:p>
    <w:bookmarkStart w:id="20" w:name="Xa97237893a3e3d370e08c31bac272d41d6ff94d"/>
    <w:p>
      <w:pPr>
        <w:pStyle w:val="Heading2"/>
      </w:pPr>
      <w:r>
        <w:t xml:space="preserve">Understanding the Oceanographer's Mandate in Ivory Coast</w:t>
      </w:r>
    </w:p>
    <w:p>
      <w:pPr>
        <w:pStyle w:val="FirstParagraph"/>
      </w:pPr>
      <w:r>
        <w:t xml:space="preserve">An **Oceanographer** operating in **Ivory Coast Abidjan** navigates a complex interdisciplinary landscape. Unlike traditional marine science roles, the modern oceanographer here must integrate physical oceanography, marine biology, coastal engineering, and socio-economic analysis to address uniquely West African challenges. In Abidjan’s bustling port city—home to over 5 million residents and the nation’s primary maritime gateway—the **Oceanographer** confronts issues ranging from industrial effluent discharge into the Ebrié Lagoon to erosion threatening infrastructure along the 500-kilometer coastline. This dissertation asserts that such professionals are not peripheral but central to **Ivory Coast Abidjan**’s survival, as coastal zones generate 45% of national GDP through fisheries, shipping, and tourism.</w:t>
      </w:r>
    </w:p>
    <w:bookmarkEnd w:id="20"/>
    <w:bookmarkStart w:id="21" w:name="Xf884b4c29d54454d2ee5b7cb7da62a35ce5203f"/>
    <w:p>
      <w:pPr>
        <w:pStyle w:val="Heading2"/>
      </w:pPr>
      <w:r>
        <w:t xml:space="preserve">Climate Change: The Urgent Catalyst for Oceanographic Intervention</w:t>
      </w:r>
    </w:p>
    <w:p>
      <w:pPr>
        <w:pStyle w:val="FirstParagraph"/>
      </w:pPr>
      <w:r>
        <w:t xml:space="preserve">The accelerating impacts of climate change magnify the **Oceanographer**’s critical role in **Ivory Coast Abidjan**. Rising sea levels—projected at 0.5–1 meter by 2100—threaten Abidjan’s downtown and vital port facilities, with UNESCO estimating that 75% of the city’s coastal infrastructure faces high vulnerability. An **Oceanographer** in this context does not merely monitor tides; they model inundation scenarios, assess sediment dynamics affecting dredging operations, and advise policymakers on adaptive strategies. For instance, ongoing research by Abidjan’s Institut de Recherche pour le Développement (IRD) reveals that unmanaged coastal erosion is already costing the economy $35 million annually in infrastructure repairs. This dissertation underscores that without data-driven interventions from **Oceanographers**, **Ivory Coast Abidjan** risks irreversible economic and ecological damage.</w:t>
      </w:r>
    </w:p>
    <w:bookmarkEnd w:id="21"/>
    <w:bookmarkStart w:id="22" w:name="X8c0006e76e3867d79768fdb01fbba26dbfa93bc"/>
    <w:p>
      <w:pPr>
        <w:pStyle w:val="Heading2"/>
      </w:pPr>
      <w:r>
        <w:t xml:space="preserve">Challenges: Infrastructure, Capacity, and Institutional Gaps</w:t>
      </w:r>
    </w:p>
    <w:p>
      <w:pPr>
        <w:pStyle w:val="FirstParagraph"/>
      </w:pPr>
      <w:r>
        <w:t xml:space="preserve">Despite the urgency, the field of oceanography in **Ivory Coast Abidjan** faces systemic challenges. This dissertation identifies three critical barriers: First, underfunded research infrastructure—only one high-level oceanographic laboratory exists in Abidjan (the Laboratoire de Recherche en Océanographie), lacking advanced equipment for deep-sea sampling or satellite data analysis. Second, a severe shortage of trained **Oceanographers**: The country produces fewer than 10 marine science graduates annually, while Abidjan’s expanding maritime sector demands over 200 specialists by 2035 (World Bank, 2023). Third, fragmented institutional coordination—fisheries management falls under the Ministry of Fisheries, coastal planning under Urban Development, and pollution monitoring under Environment agencies—creating silos that hinder holistic **Oceanographer**-led solutions.</w:t>
      </w:r>
    </w:p>
    <w:bookmarkEnd w:id="22"/>
    <w:bookmarkStart w:id="23" w:name="X3f078d04ac6987a99d5c13f8907d06e212335dd"/>
    <w:p>
      <w:pPr>
        <w:pStyle w:val="Heading2"/>
      </w:pPr>
      <w:r>
        <w:t xml:space="preserve">Opportunities: A Pathway for Strategic Investment</w:t>
      </w:r>
    </w:p>
    <w:p>
      <w:pPr>
        <w:pStyle w:val="FirstParagraph"/>
      </w:pPr>
      <w:r>
        <w:t xml:space="preserve">This dissertation proposes actionable pathways to elevate oceanographic capacity in **Ivory Coast Abidjan**. Crucially, integrating the **Oceanographer** into national climate resilience frameworks is non-negotiable. For example, Abidjan’s 2030 Coastal Master Plan must mandate **Oceanographers** as core advisors on port expansion projects like the new Vridi Channel deepening initiative. Second, fostering partnerships with international entities—such as the UN’s Ocean Decade program or EU-funded AfriOCEAN projects—can rapidly enhance Abidjan’s research infrastructure. Third, establishing a dedicated Oceanography Institute within Abidjan University would address training gaps; this institution could offer specialized curricula in tropical marine ecology and coastal geodesy, directly linking academic output to industry needs. Such steps would transform **Ivory Coast Abidjan** from a climate vulnerability hotspot into a regional ocean science hub.</w:t>
      </w:r>
    </w:p>
    <w:bookmarkEnd w:id="23"/>
    <w:bookmarkStart w:id="24" w:name="economic-and-ecological-imperatives"/>
    <w:p>
      <w:pPr>
        <w:pStyle w:val="Heading2"/>
      </w:pPr>
      <w:r>
        <w:t xml:space="preserve">Economic and Ecological Imperatives</w:t>
      </w:r>
    </w:p>
    <w:p>
      <w:pPr>
        <w:pStyle w:val="FirstParagraph"/>
      </w:pPr>
      <w:r>
        <w:t xml:space="preserve">The economic argument for prioritizing the **Oceanographer** role is compelling. The Ivorian fisheries sector alone employs 1.5 million people, yet overfishing and habitat degradation—both consequences of poor coastal management—are reducing catches by 30% since 2010 (FAO). An **Oceanographer** in **Ivory Coast Abidjan** could implement spatial zoning for sustainable fishing, as demonstrated successfully in Ghana’s Volta Delta. Furthermore, marine biodiversity loss directly threatens ecotourism—Abidjan’s emerging revenue stream from coastal national parks. This dissertation emphasizes that every dollar invested in oceanographic capacity yields $7–$10 in long-term economic returns through resource conservation and disaster prevention.</w:t>
      </w:r>
    </w:p>
    <w:bookmarkEnd w:id="24"/>
    <w:bookmarkStart w:id="25" w:name="Xce235ff08be9247a7a45c61683bb5c5f292c8bd"/>
    <w:p>
      <w:pPr>
        <w:pStyle w:val="Heading2"/>
      </w:pPr>
      <w:r>
        <w:t xml:space="preserve">Conclusion: A Call for Institutional Commitment</w:t>
      </w:r>
    </w:p>
    <w:p>
      <w:pPr>
        <w:pStyle w:val="FirstParagraph"/>
      </w:pPr>
      <w:r>
        <w:t xml:space="preserve">This dissertation concludes that the future of **Ivory Coast Abidjan** hinges on recognizing the **Oceanographer** as a strategic national asset, not a niche academic. Coastal resilience, economic stability, and environmental justice in Abidjan demand immediate action: funding for oceanographic infrastructure, curriculum reforms to produce more local specialists, and cross-ministerial mandates for **Oceanographers** in decision-making. As sea levels rise and populations grow along the Gulf of Guinea coastline, the absence of a robust oceanographic profession would not merely be an oversight—it would be a catastrophic failure of foresight. For **Ivory Coast Abidjan** to thrive as West Africa’s maritime capital, it must champion its Oceanographers as architects of sustainable coastal prosperity. The time for investment is now; the stakes for the nation and its people could not be higher.</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ceanographers in Ivory Coast Abidjan</dc:title>
  <dc:creator/>
  <dc:language>en</dc:language>
  <cp:keywords/>
  <dcterms:created xsi:type="dcterms:W3CDTF">2026-04-29T23:36:44Z</dcterms:created>
  <dcterms:modified xsi:type="dcterms:W3CDTF">2026-04-29T23:36:44Z</dcterms:modified>
</cp:coreProperties>
</file>

<file path=docProps/custom.xml><?xml version="1.0" encoding="utf-8"?>
<Properties xmlns="http://schemas.openxmlformats.org/officeDocument/2006/custom-properties" xmlns:vt="http://schemas.openxmlformats.org/officeDocument/2006/docPropsVTypes"/>
</file>